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7815" w:rsidRPr="00F24C52" w:rsidRDefault="002E52FB" w:rsidP="00F24C52">
      <w:pPr>
        <w:pStyle w:val="Heading1"/>
        <w:jc w:val="center"/>
        <w:rPr>
          <w:b/>
        </w:rPr>
      </w:pPr>
      <w:bookmarkStart w:id="0" w:name="_GoBack"/>
      <w:bookmarkEnd w:id="0"/>
      <w:r w:rsidRPr="00F24C52">
        <w:rPr>
          <w:b/>
        </w:rPr>
        <w:t>Booklist and Resources</w:t>
      </w:r>
    </w:p>
    <w:p w:rsidR="009D7815" w:rsidRDefault="009D7815" w:rsidP="009D7815"/>
    <w:p w:rsidR="009D7815" w:rsidRDefault="009D7815" w:rsidP="009D7815">
      <w:r>
        <w:t xml:space="preserve">We have given </w:t>
      </w:r>
      <w:r w:rsidR="00F24C52">
        <w:t xml:space="preserve">brief </w:t>
      </w:r>
      <w:r>
        <w:t>detail</w:t>
      </w:r>
      <w:r w:rsidR="00F24C52">
        <w:t>s about the book</w:t>
      </w:r>
      <w:r>
        <w:t xml:space="preserve"> </w:t>
      </w:r>
      <w:r w:rsidRPr="002E52FB">
        <w:t>but please check first to see if they are suitable</w:t>
      </w:r>
      <w:r w:rsidR="002E52FB">
        <w:t xml:space="preserve"> for the child that you are supporting</w:t>
      </w:r>
      <w:r>
        <w:t>.</w:t>
      </w:r>
      <w:r w:rsidR="002E52FB">
        <w:t xml:space="preserve"> This list is not definitive as new books and resources are being published regularly. It is work checking on websites such as Waterstones and Amazon for new releases.</w:t>
      </w:r>
    </w:p>
    <w:p w:rsidR="00544FC2" w:rsidRPr="00F24C52" w:rsidRDefault="00544FC2" w:rsidP="00F24C52">
      <w:pPr>
        <w:pStyle w:val="Heading1"/>
        <w:rPr>
          <w:b/>
        </w:rPr>
      </w:pPr>
      <w:r w:rsidRPr="00F24C52">
        <w:rPr>
          <w:b/>
        </w:rPr>
        <w:t>Book</w:t>
      </w:r>
      <w:r w:rsidR="00F24C52">
        <w:rPr>
          <w:b/>
        </w:rPr>
        <w:t>s</w:t>
      </w:r>
      <w:r w:rsidRPr="00F24C52">
        <w:rPr>
          <w:b/>
        </w:rPr>
        <w:t xml:space="preserve"> for Professionals Supporting Children</w:t>
      </w:r>
    </w:p>
    <w:p w:rsidR="00544FC2" w:rsidRDefault="00544FC2" w:rsidP="00544FC2"/>
    <w:p w:rsidR="00544FC2" w:rsidRDefault="00544FC2" w:rsidP="00F24C52">
      <w:pPr>
        <w:pStyle w:val="Heading2"/>
      </w:pPr>
      <w:r w:rsidRPr="00F24C52">
        <w:t xml:space="preserve">Supporting Children Through Grief And Loss: Practical Ideas And Creative Activities For Schools And </w:t>
      </w:r>
      <w:proofErr w:type="gramStart"/>
      <w:r w:rsidRPr="00F24C52">
        <w:t>Carers</w:t>
      </w:r>
      <w:r w:rsidR="00E82DB8">
        <w:t xml:space="preserve">  </w:t>
      </w:r>
      <w:r>
        <w:t>Anna</w:t>
      </w:r>
      <w:proofErr w:type="gramEnd"/>
      <w:r>
        <w:t xml:space="preserve"> Jacobs </w:t>
      </w:r>
      <w:r>
        <w:tab/>
        <w:t>Hinton House Publishers; 1st edition (1 Feb 2013) ISBN-10: 1906531536</w:t>
      </w:r>
    </w:p>
    <w:p w:rsidR="00E82DB8" w:rsidRDefault="00E82DB8" w:rsidP="00544FC2"/>
    <w:p w:rsidR="00544FC2" w:rsidRPr="00F24C52" w:rsidRDefault="00544FC2" w:rsidP="00544FC2">
      <w:r w:rsidRPr="00F24C52">
        <w:t>A wealth of advice and helpful suggestions for those helping children through bereavement and loss. Children who experience loss through death or separation need support and understanding, both at home and at school. We often struggle to know what to say and how to provide this support. Staff in schools need to understand what to say and what to do, what might help and even what might not, and how to work with families. This book gives an overview of different behaviours you may encounter in school and how to respond, as well as discussing questions children may ask and how to answer them. Children's understanding of death varies according to stage of development and the author provides guidance on age-appropriate, honest responses along with a toolkit of creative and arts activities to help children examine and understand their emotions, physical feelings and memories.</w:t>
      </w:r>
    </w:p>
    <w:p w:rsidR="00F24C52" w:rsidRPr="00544FC2" w:rsidRDefault="00F24C52" w:rsidP="00544FC2">
      <w:pPr>
        <w:rPr>
          <w:i/>
        </w:rPr>
      </w:pPr>
    </w:p>
    <w:p w:rsidR="00544FC2" w:rsidRPr="00F24C52" w:rsidRDefault="00544FC2" w:rsidP="00F24C52">
      <w:pPr>
        <w:pStyle w:val="Heading2"/>
      </w:pPr>
      <w:r w:rsidRPr="00F24C52">
        <w:t>Grief Encounter Workbook</w:t>
      </w:r>
    </w:p>
    <w:p w:rsidR="00F24C52" w:rsidRPr="00F24C52" w:rsidRDefault="00544FC2" w:rsidP="00F24C52">
      <w:pPr>
        <w:pStyle w:val="Heading2"/>
        <w:rPr>
          <w:rFonts w:asciiTheme="minorHAnsi" w:eastAsia="Times New Roman" w:hAnsiTheme="minorHAnsi" w:cstheme="minorHAnsi"/>
          <w:bCs/>
          <w:color w:val="333333"/>
          <w:sz w:val="22"/>
          <w:szCs w:val="22"/>
          <w:lang w:eastAsia="en-GB"/>
        </w:rPr>
      </w:pPr>
      <w:r w:rsidRPr="00F24C52">
        <w:rPr>
          <w:rFonts w:asciiTheme="minorHAnsi" w:hAnsiTheme="minorHAnsi" w:cstheme="minorHAnsi"/>
          <w:i/>
          <w:sz w:val="22"/>
          <w:szCs w:val="22"/>
        </w:rPr>
        <w:t xml:space="preserve">Shelley Gilbert </w:t>
      </w:r>
      <w:r w:rsidRPr="00F24C52">
        <w:rPr>
          <w:rFonts w:asciiTheme="minorHAnsi" w:hAnsiTheme="minorHAnsi" w:cstheme="minorHAnsi"/>
          <w:i/>
          <w:sz w:val="22"/>
          <w:szCs w:val="22"/>
        </w:rPr>
        <w:tab/>
        <w:t xml:space="preserve">: Grief Encounter Project; 3rd edition </w:t>
      </w:r>
      <w:proofErr w:type="gramStart"/>
      <w:r w:rsidRPr="00F24C52">
        <w:rPr>
          <w:rFonts w:asciiTheme="minorHAnsi" w:hAnsiTheme="minorHAnsi" w:cstheme="minorHAnsi"/>
          <w:i/>
          <w:sz w:val="22"/>
          <w:szCs w:val="22"/>
        </w:rPr>
        <w:t>( Jun</w:t>
      </w:r>
      <w:proofErr w:type="gramEnd"/>
      <w:r w:rsidRPr="00F24C52">
        <w:rPr>
          <w:rFonts w:asciiTheme="minorHAnsi" w:hAnsiTheme="minorHAnsi" w:cstheme="minorHAnsi"/>
          <w:i/>
          <w:sz w:val="22"/>
          <w:szCs w:val="22"/>
        </w:rPr>
        <w:t xml:space="preserve"> 20</w:t>
      </w:r>
      <w:r w:rsidR="00F24C52" w:rsidRPr="00F24C52">
        <w:rPr>
          <w:rFonts w:asciiTheme="minorHAnsi" w:hAnsiTheme="minorHAnsi" w:cstheme="minorHAnsi"/>
          <w:i/>
          <w:sz w:val="22"/>
          <w:szCs w:val="22"/>
        </w:rPr>
        <w:t>1</w:t>
      </w:r>
      <w:r w:rsidRPr="00F24C52">
        <w:rPr>
          <w:rFonts w:asciiTheme="minorHAnsi" w:hAnsiTheme="minorHAnsi" w:cstheme="minorHAnsi"/>
          <w:i/>
          <w:sz w:val="22"/>
          <w:szCs w:val="22"/>
        </w:rPr>
        <w:t>4</w:t>
      </w:r>
      <w:r w:rsidRPr="00F24C52">
        <w:t xml:space="preserve">)      </w:t>
      </w:r>
      <w:r w:rsidR="00F24C52" w:rsidRPr="00F24C52">
        <w:t>ISBN-10: 0954843401</w:t>
      </w:r>
    </w:p>
    <w:p w:rsidR="00F24C52" w:rsidRDefault="00F24C52" w:rsidP="00F24C52">
      <w:pPr>
        <w:rPr>
          <w:rFonts w:eastAsia="Times New Roman" w:cstheme="minorHAnsi"/>
          <w:bCs/>
          <w:color w:val="333333"/>
          <w:lang w:eastAsia="en-GB"/>
        </w:rPr>
      </w:pPr>
    </w:p>
    <w:p w:rsidR="00F24C52" w:rsidRDefault="00F24C52" w:rsidP="00F24C52">
      <w:pPr>
        <w:rPr>
          <w:rFonts w:eastAsia="Times New Roman" w:cstheme="minorHAnsi"/>
          <w:bCs/>
          <w:color w:val="333333"/>
          <w:lang w:eastAsia="en-GB"/>
        </w:rPr>
      </w:pPr>
      <w:r w:rsidRPr="00F24C52">
        <w:rPr>
          <w:rFonts w:eastAsia="Times New Roman" w:cstheme="minorHAnsi"/>
          <w:bCs/>
          <w:color w:val="333333"/>
          <w:lang w:eastAsia="en-GB"/>
        </w:rPr>
        <w:t>A workbook to encourage conversations with children, young people and adults about death.</w:t>
      </w:r>
      <w:r>
        <w:rPr>
          <w:rFonts w:eastAsia="Times New Roman" w:cstheme="minorHAnsi"/>
          <w:bCs/>
          <w:color w:val="333333"/>
          <w:lang w:eastAsia="en-GB"/>
        </w:rPr>
        <w:t xml:space="preserve"> </w:t>
      </w:r>
      <w:r w:rsidRPr="00F24C52">
        <w:rPr>
          <w:rFonts w:eastAsia="Times New Roman" w:cstheme="minorHAnsi"/>
          <w:bCs/>
          <w:color w:val="333333"/>
          <w:lang w:eastAsia="en-GB"/>
        </w:rPr>
        <w:t>Grieving is hard work, especially for parents and children in deep grief. The upward spiral of grief replaces stages theory and allows time for people to adjust to the fact that someone special has died. The book is full of creative activities and offers incredible comfort to mourners-old and young.</w:t>
      </w:r>
    </w:p>
    <w:p w:rsidR="00F24C52" w:rsidRPr="00F24C52" w:rsidRDefault="00F24C52" w:rsidP="00F24C52">
      <w:pPr>
        <w:rPr>
          <w:rFonts w:eastAsia="Times New Roman" w:cstheme="minorHAnsi"/>
          <w:bCs/>
          <w:color w:val="333333"/>
          <w:lang w:eastAsia="en-GB"/>
        </w:rPr>
      </w:pPr>
    </w:p>
    <w:p w:rsidR="00544FC2" w:rsidRDefault="00544FC2" w:rsidP="00F24C52">
      <w:pPr>
        <w:pStyle w:val="Heading2"/>
      </w:pPr>
      <w:r w:rsidRPr="00F24C52">
        <w:t xml:space="preserve">When Someone Very Special Dies: Children Can Learn to Cope with Grief (Drawing Out </w:t>
      </w:r>
      <w:proofErr w:type="gramStart"/>
      <w:r w:rsidRPr="00F24C52">
        <w:t xml:space="preserve">Feelings) </w:t>
      </w:r>
      <w:r w:rsidR="00F24C52">
        <w:t xml:space="preserve"> </w:t>
      </w:r>
      <w:r>
        <w:t>Marge</w:t>
      </w:r>
      <w:proofErr w:type="gramEnd"/>
      <w:r>
        <w:t xml:space="preserve"> Eaton Heegaard</w:t>
      </w:r>
      <w:r>
        <w:tab/>
        <w:t xml:space="preserve"> Woodland Press; Reissue edition (1 Jan 1991) ISBN-10: 0962050202</w:t>
      </w:r>
    </w:p>
    <w:p w:rsidR="00544FC2" w:rsidRDefault="00544FC2" w:rsidP="00544FC2">
      <w:pPr>
        <w:spacing w:after="0"/>
      </w:pPr>
    </w:p>
    <w:p w:rsidR="00544FC2" w:rsidRPr="00F24C52" w:rsidRDefault="00544FC2" w:rsidP="00544FC2">
      <w:r w:rsidRPr="00F24C52">
        <w:t>A workbook to help children work out feelings about death.  Heegaard provides a practical format for allowing children to understand the concept of death and develop coping skills for life. Children, with the supervision of an adult, are invited to illustrate and personalise their loss through art. When Someone Very Special Dies encourages the child to identify support systems and personal strengths.</w:t>
      </w:r>
    </w:p>
    <w:p w:rsidR="00544FC2" w:rsidRDefault="00544FC2" w:rsidP="00544FC2"/>
    <w:p w:rsidR="009D7815" w:rsidRDefault="009D7815" w:rsidP="00F24C52">
      <w:pPr>
        <w:pStyle w:val="Heading1"/>
        <w:rPr>
          <w:b/>
        </w:rPr>
      </w:pPr>
      <w:r w:rsidRPr="00F24C52">
        <w:rPr>
          <w:b/>
        </w:rPr>
        <w:t xml:space="preserve">Books for children </w:t>
      </w:r>
      <w:r w:rsidR="00F24C52">
        <w:rPr>
          <w:b/>
        </w:rPr>
        <w:t>5 -7</w:t>
      </w:r>
    </w:p>
    <w:p w:rsidR="00F24C52" w:rsidRPr="00F24C52" w:rsidRDefault="00F24C52" w:rsidP="00F24C52"/>
    <w:p w:rsidR="009D7815" w:rsidRDefault="009D7815" w:rsidP="00F24C52">
      <w:pPr>
        <w:pStyle w:val="Heading2"/>
      </w:pPr>
      <w:r w:rsidRPr="00544FC2">
        <w:rPr>
          <w:b/>
        </w:rPr>
        <w:t xml:space="preserve">Goodbye </w:t>
      </w:r>
      <w:proofErr w:type="spellStart"/>
      <w:r w:rsidRPr="00544FC2">
        <w:rPr>
          <w:b/>
        </w:rPr>
        <w:t>Mousie</w:t>
      </w:r>
      <w:proofErr w:type="spellEnd"/>
      <w:r w:rsidR="002E52FB">
        <w:t xml:space="preserve">      </w:t>
      </w:r>
      <w:r>
        <w:t xml:space="preserve">By </w:t>
      </w:r>
      <w:proofErr w:type="spellStart"/>
      <w:r>
        <w:t>Robie</w:t>
      </w:r>
      <w:proofErr w:type="spellEnd"/>
      <w:r>
        <w:t xml:space="preserve"> H. Harris &amp; illustrated by Jan Ormerod,  </w:t>
      </w:r>
    </w:p>
    <w:p w:rsidR="009D7815" w:rsidRDefault="009D7815" w:rsidP="00F24C52">
      <w:pPr>
        <w:pStyle w:val="Heading2"/>
      </w:pPr>
      <w:r>
        <w:t>Aladdin Paperbacks; Reprint edition (Nov 2004)   ISBN 978-0689871344</w:t>
      </w:r>
    </w:p>
    <w:p w:rsidR="00E82DB8" w:rsidRDefault="00E82DB8" w:rsidP="009D7815"/>
    <w:p w:rsidR="009D7815" w:rsidRDefault="009D7815" w:rsidP="009D7815">
      <w:r>
        <w:t xml:space="preserve">This beautifully illustrated picture book tells the story of a little boy who’s told that his pet mouse has died. </w:t>
      </w:r>
    </w:p>
    <w:p w:rsidR="009D7815" w:rsidRDefault="009D7815" w:rsidP="009D7815"/>
    <w:p w:rsidR="009D7815" w:rsidRDefault="009D7815" w:rsidP="00F24C52">
      <w:pPr>
        <w:pStyle w:val="Heading2"/>
      </w:pPr>
      <w:r w:rsidRPr="00544FC2">
        <w:rPr>
          <w:b/>
        </w:rPr>
        <w:t>I Miss You: A First Look at Death</w:t>
      </w:r>
      <w:r>
        <w:t xml:space="preserve">   </w:t>
      </w:r>
      <w:r>
        <w:tab/>
        <w:t xml:space="preserve">By Pat Thomas &amp; illustrated by Lesley Harker, 2001 Barron’s Educational </w:t>
      </w:r>
      <w:proofErr w:type="gramStart"/>
      <w:r>
        <w:t xml:space="preserve">Series,   </w:t>
      </w:r>
      <w:proofErr w:type="gramEnd"/>
      <w:r>
        <w:t>ISBN: 978-0764117640</w:t>
      </w:r>
    </w:p>
    <w:p w:rsidR="00E82DB8" w:rsidRDefault="00E82DB8" w:rsidP="009D7815"/>
    <w:p w:rsidR="009D7815" w:rsidRDefault="009D7815" w:rsidP="009D7815">
      <w:r>
        <w:t xml:space="preserve">This bright and colourful picture book very simply talks about life and death. It briefly covers a range of issues such as why people die, how you may feel when someone dies and what happens afterwards. </w:t>
      </w:r>
    </w:p>
    <w:p w:rsidR="00F24C52" w:rsidRDefault="00F24C52" w:rsidP="009D7815"/>
    <w:p w:rsidR="00F24C52" w:rsidRDefault="00F24C52" w:rsidP="00F24C52">
      <w:pPr>
        <w:pStyle w:val="Heading2"/>
      </w:pPr>
      <w:r w:rsidRPr="00544FC2">
        <w:rPr>
          <w:b/>
        </w:rPr>
        <w:t>Always and Forever</w:t>
      </w:r>
      <w:r>
        <w:t xml:space="preserve">      </w:t>
      </w:r>
      <w:proofErr w:type="gramStart"/>
      <w:r>
        <w:t>By</w:t>
      </w:r>
      <w:proofErr w:type="gramEnd"/>
      <w:r>
        <w:t xml:space="preserve"> Alan Durant &amp; illustrated by Debi </w:t>
      </w:r>
      <w:proofErr w:type="spellStart"/>
      <w:r>
        <w:t>Gliori</w:t>
      </w:r>
      <w:proofErr w:type="spellEnd"/>
      <w:r>
        <w:t xml:space="preserve">, 2003 </w:t>
      </w:r>
    </w:p>
    <w:p w:rsidR="00F24C52" w:rsidRDefault="00F24C52" w:rsidP="00F24C52">
      <w:r w:rsidRPr="00F24C52">
        <w:rPr>
          <w:rFonts w:asciiTheme="majorHAnsi" w:eastAsiaTheme="majorEastAsia" w:hAnsiTheme="majorHAnsi" w:cstheme="majorBidi"/>
          <w:color w:val="2F5496" w:themeColor="accent1" w:themeShade="BF"/>
          <w:sz w:val="26"/>
          <w:szCs w:val="26"/>
        </w:rPr>
        <w:t>ISBN-10: 0552567655</w:t>
      </w:r>
    </w:p>
    <w:p w:rsidR="00F24C52" w:rsidRDefault="00F24C52" w:rsidP="00F24C52">
      <w:r>
        <w:t xml:space="preserve">Otter, Mole and Hare miss Fox when he falls ill and dies. They stay at home and don’t want to talk about him because it makes them sadder. Helps young children understand the grieving process and gives hope.  </w:t>
      </w:r>
    </w:p>
    <w:p w:rsidR="00F24C52" w:rsidRDefault="00F24C52" w:rsidP="00F24C52"/>
    <w:p w:rsidR="00F24C52" w:rsidRDefault="00F24C52" w:rsidP="00F24C52">
      <w:pPr>
        <w:pStyle w:val="Heading2"/>
      </w:pPr>
      <w:r w:rsidRPr="00544FC2">
        <w:rPr>
          <w:b/>
        </w:rPr>
        <w:t>Badger’s Parting Gifts</w:t>
      </w:r>
      <w:r>
        <w:t xml:space="preserve"> By Susan Varley, </w:t>
      </w:r>
      <w:r>
        <w:tab/>
      </w:r>
      <w:proofErr w:type="gramStart"/>
      <w:r>
        <w:t>1992  Picture</w:t>
      </w:r>
      <w:proofErr w:type="gramEnd"/>
      <w:r>
        <w:t xml:space="preserve"> Lions, ISBN: 978-0006643173</w:t>
      </w:r>
    </w:p>
    <w:p w:rsidR="00F24C52" w:rsidRDefault="00F24C52" w:rsidP="00F24C52"/>
    <w:p w:rsidR="00F24C52" w:rsidRDefault="00F24C52" w:rsidP="00F24C52">
      <w:r>
        <w:t>Badger is old and knows he is going to die soon. When he does, the other animals think they will be sad forever, but they begin to talk about the memories they have of the things Badger taught them and learn to cope with his death.  A lovely picture book that emphasises the importance of remembering the person who has died.</w:t>
      </w:r>
    </w:p>
    <w:p w:rsidR="009D7815" w:rsidRDefault="009D7815" w:rsidP="009D7815"/>
    <w:p w:rsidR="009D7815" w:rsidRDefault="009D7815" w:rsidP="00F24C52">
      <w:pPr>
        <w:pStyle w:val="Heading2"/>
      </w:pPr>
      <w:r w:rsidRPr="00544FC2">
        <w:rPr>
          <w:b/>
        </w:rPr>
        <w:t xml:space="preserve">When Uncle Bob Died (Talking it </w:t>
      </w:r>
      <w:proofErr w:type="gramStart"/>
      <w:r w:rsidRPr="00544FC2">
        <w:rPr>
          <w:b/>
        </w:rPr>
        <w:t>Through)</w:t>
      </w:r>
      <w:r>
        <w:t xml:space="preserve">  </w:t>
      </w:r>
      <w:r>
        <w:tab/>
      </w:r>
      <w:proofErr w:type="gramEnd"/>
      <w:r>
        <w:t xml:space="preserve">By Althea &amp; illustrated by Lisa </w:t>
      </w:r>
      <w:proofErr w:type="spellStart"/>
      <w:r>
        <w:t>Kopper</w:t>
      </w:r>
      <w:proofErr w:type="spellEnd"/>
      <w:r>
        <w:t>, 2001   Happy Cat Books Ltd, ISBN: 978-1903285084</w:t>
      </w:r>
    </w:p>
    <w:p w:rsidR="009D7815" w:rsidRDefault="009D7815" w:rsidP="009D7815">
      <w:r>
        <w:t xml:space="preserve">A young boy talks about death and about Uncle Bob who died from an illness. It clearly explains some basic facts such as what ‘dead’ means and what a funeral is. It also talks about feelings and memories. </w:t>
      </w:r>
    </w:p>
    <w:p w:rsidR="009D7815" w:rsidRDefault="009D7815" w:rsidP="009D7815"/>
    <w:p w:rsidR="009D7815" w:rsidRDefault="009D7815" w:rsidP="00F24C52">
      <w:pPr>
        <w:pStyle w:val="Heading2"/>
      </w:pPr>
      <w:r w:rsidRPr="00544FC2">
        <w:rPr>
          <w:b/>
        </w:rPr>
        <w:lastRenderedPageBreak/>
        <w:t>Dear Grandma Bunny</w:t>
      </w:r>
      <w:r>
        <w:tab/>
      </w:r>
      <w:r>
        <w:tab/>
      </w:r>
      <w:r>
        <w:tab/>
      </w:r>
      <w:r>
        <w:tab/>
        <w:t>Written and Illustrated by Dick Bruna, 1996 ISBN: 978-1405219013</w:t>
      </w:r>
    </w:p>
    <w:p w:rsidR="009D7815" w:rsidRDefault="009D7815" w:rsidP="009D7815">
      <w:r>
        <w:t xml:space="preserve">Suitable for very young children this book tells the story of what happened and how </w:t>
      </w:r>
      <w:proofErr w:type="spellStart"/>
      <w:r>
        <w:t>Miffy</w:t>
      </w:r>
      <w:proofErr w:type="spellEnd"/>
      <w:r>
        <w:t xml:space="preserve"> felt and coped when Grandma died.</w:t>
      </w:r>
    </w:p>
    <w:p w:rsidR="009D7815" w:rsidRDefault="009D7815" w:rsidP="009D7815"/>
    <w:p w:rsidR="009D7815" w:rsidRDefault="009D7815" w:rsidP="00F24C52">
      <w:pPr>
        <w:pStyle w:val="Heading2"/>
      </w:pPr>
      <w:r w:rsidRPr="00E82DB8">
        <w:t>Heaven</w:t>
      </w:r>
      <w:r w:rsidRPr="00E82DB8">
        <w:tab/>
      </w:r>
      <w:r>
        <w:tab/>
      </w:r>
      <w:r>
        <w:tab/>
      </w:r>
      <w:r>
        <w:tab/>
      </w:r>
      <w:r>
        <w:tab/>
        <w:t>Written by Nicholas Allan, 2006, Red Fox</w:t>
      </w:r>
    </w:p>
    <w:p w:rsidR="009D7815" w:rsidRDefault="009D7815" w:rsidP="00F24C52">
      <w:pPr>
        <w:pStyle w:val="Heading2"/>
      </w:pPr>
      <w:r>
        <w:tab/>
      </w:r>
      <w:r>
        <w:tab/>
      </w:r>
      <w:r>
        <w:tab/>
      </w:r>
      <w:r>
        <w:tab/>
      </w:r>
      <w:r>
        <w:tab/>
      </w:r>
      <w:r>
        <w:tab/>
      </w:r>
      <w:r>
        <w:tab/>
        <w:t>ISBN: 978-0099488149</w:t>
      </w:r>
    </w:p>
    <w:p w:rsidR="009D7815" w:rsidRDefault="009D7815" w:rsidP="009D7815">
      <w:r>
        <w:t xml:space="preserve">Dill, the dog, knows his time is up, so he packs his case and tells Lily, his owner, that he's off "up there". </w:t>
      </w:r>
      <w:r w:rsidR="00E82DB8" w:rsidRPr="00E82DB8">
        <w:t>While he is waiting for the angels to collect him, Dill explains to Lily what he thinks heaven is like: hundreds of lampposts to pee against, lots of whiffy things to smell and bones everywhere - with meat on them! But Lily completely disagrees, she thinks heaven is quite different. Luckily, they agree to disagree just in time for a fond, and very poignant, last goodbye.</w:t>
      </w:r>
    </w:p>
    <w:p w:rsidR="00E82DB8" w:rsidRDefault="00E82DB8" w:rsidP="009D7815"/>
    <w:p w:rsidR="00E82DB8" w:rsidRDefault="00F24C52" w:rsidP="00F24C52">
      <w:pPr>
        <w:pStyle w:val="Heading2"/>
      </w:pPr>
      <w:r w:rsidRPr="00F24C52">
        <w:t>Rafi’s Red Racing Car: Explaining Suicide and Grief to Young Children</w:t>
      </w:r>
      <w:r w:rsidR="00E82DB8">
        <w:t xml:space="preserve">  </w:t>
      </w:r>
    </w:p>
    <w:p w:rsidR="009D7815" w:rsidRDefault="00F24C52" w:rsidP="00F24C52">
      <w:pPr>
        <w:pStyle w:val="Heading2"/>
      </w:pPr>
      <w:r>
        <w:t>by Lo</w:t>
      </w:r>
      <w:r w:rsidR="00E82DB8">
        <w:t>u</w:t>
      </w:r>
      <w:r>
        <w:t xml:space="preserve">ise </w:t>
      </w:r>
      <w:proofErr w:type="gramStart"/>
      <w:r>
        <w:t xml:space="preserve">Moir </w:t>
      </w:r>
      <w:r w:rsidRPr="00F24C52">
        <w:t xml:space="preserve"> Jessica</w:t>
      </w:r>
      <w:proofErr w:type="gramEnd"/>
      <w:r w:rsidRPr="00F24C52">
        <w:t xml:space="preserve"> Kingsley Publishers (21 Dec. 2016)</w:t>
      </w:r>
      <w:r>
        <w:t xml:space="preserve">  </w:t>
      </w:r>
      <w:r w:rsidRPr="00F24C52">
        <w:t>ISBN-10: 1785922009</w:t>
      </w:r>
    </w:p>
    <w:p w:rsidR="00F24C52" w:rsidRPr="00F24C52" w:rsidRDefault="00F24C52" w:rsidP="00F24C52"/>
    <w:p w:rsidR="00F24C52" w:rsidRDefault="00F24C52" w:rsidP="00F24C52">
      <w:r>
        <w:t>Rafi the rabbit loves playing with his daddy, and especially with his favourite toy - a red racing car. But one day his daddy gets so sad and confused that he goes out and doesn't come back. Rafi is confused and scared. This imaginative, compassionate book aims to help young children come to terms with the loss of a family member to suicide. Rafi's story explains what suicide is in a sensitive yet honest way, and helps children understand the many overwhelming emotions of grief. Though Rafi struggles with confusion, anxiety, anger and sadness, he learns that his feelings are natural. With love, guidance, therapeutic activities and the fun memories kept alive in his red racing car, he gradually begins to feel happy again</w:t>
      </w:r>
    </w:p>
    <w:p w:rsidR="00F24C52" w:rsidRPr="00F24C52" w:rsidRDefault="00F24C52" w:rsidP="00F24C52"/>
    <w:p w:rsidR="009D7815" w:rsidRDefault="009D7815" w:rsidP="00F24C52">
      <w:pPr>
        <w:pStyle w:val="Heading2"/>
      </w:pPr>
      <w:r w:rsidRPr="00E82DB8">
        <w:t>The Red Woo</w:t>
      </w:r>
      <w:r w:rsidR="00544FC2" w:rsidRPr="00E82DB8">
        <w:t>l</w:t>
      </w:r>
      <w:r w:rsidRPr="00E82DB8">
        <w:t>len Blanket</w:t>
      </w:r>
      <w:r w:rsidRPr="00E82DB8">
        <w:tab/>
      </w:r>
      <w:r>
        <w:tab/>
        <w:t xml:space="preserve">Written </w:t>
      </w:r>
      <w:proofErr w:type="gramStart"/>
      <w:r>
        <w:t>By</w:t>
      </w:r>
      <w:proofErr w:type="gramEnd"/>
      <w:r>
        <w:t xml:space="preserve"> Bob Graham, Candlewick Press 1996</w:t>
      </w:r>
      <w:r w:rsidR="00E82DB8">
        <w:t xml:space="preserve">  </w:t>
      </w:r>
      <w:r>
        <w:t xml:space="preserve"> ISBN: 978-1564028488</w:t>
      </w:r>
    </w:p>
    <w:p w:rsidR="009D7815" w:rsidRDefault="009D7815" w:rsidP="009D7815">
      <w:r>
        <w:t xml:space="preserve">Even before Julia was </w:t>
      </w:r>
      <w:proofErr w:type="gramStart"/>
      <w:r>
        <w:t>born</w:t>
      </w:r>
      <w:proofErr w:type="gramEnd"/>
      <w:r>
        <w:t xml:space="preserve"> she was given a red </w:t>
      </w:r>
      <w:r w:rsidR="00544FC2">
        <w:t>woollen</w:t>
      </w:r>
      <w:r>
        <w:t xml:space="preserve"> blanket that she used "right from the start." PW said, "Graham's colourful paintings show a humorous, tender regard for a </w:t>
      </w:r>
      <w:proofErr w:type="spellStart"/>
      <w:r>
        <w:t>preschooler's</w:t>
      </w:r>
      <w:proofErr w:type="spellEnd"/>
      <w:r>
        <w:t xml:space="preserve"> inexplicable attachment to a particular object." Ages 2 to 4.</w:t>
      </w:r>
    </w:p>
    <w:p w:rsidR="009D7815" w:rsidRDefault="009D7815" w:rsidP="009D7815"/>
    <w:p w:rsidR="009D7815" w:rsidRDefault="009D7815" w:rsidP="00F24C52">
      <w:pPr>
        <w:pStyle w:val="Heading2"/>
      </w:pPr>
      <w:r w:rsidRPr="00E82DB8">
        <w:t>A Birthday Present for Daniel:</w:t>
      </w:r>
      <w:r>
        <w:t xml:space="preserve"> </w:t>
      </w:r>
      <w:r w:rsidR="00F24C52">
        <w:t xml:space="preserve">A Child’s Story of </w:t>
      </w:r>
      <w:proofErr w:type="gramStart"/>
      <w:r w:rsidR="00F24C52">
        <w:t xml:space="preserve">Loss  </w:t>
      </w:r>
      <w:r>
        <w:tab/>
      </w:r>
      <w:proofErr w:type="gramEnd"/>
      <w:r>
        <w:t>By Juliet Rothman &amp; illustrated by Louise Gish, 2001</w:t>
      </w:r>
      <w:r w:rsidR="00F24C52">
        <w:t xml:space="preserve">   </w:t>
      </w:r>
      <w:r>
        <w:tab/>
      </w:r>
      <w:r>
        <w:tab/>
        <w:t>Prometheus Books, ISBN: 978-1573929462</w:t>
      </w:r>
    </w:p>
    <w:p w:rsidR="00F24C52" w:rsidRDefault="00F24C52" w:rsidP="00F24C52"/>
    <w:p w:rsidR="009D7815" w:rsidRDefault="00F24C52" w:rsidP="00F24C52">
      <w:r>
        <w:t>Ellen has lost her brother, and she shares with readers just how his death has changed the way her family interacts and the way she thinks about herself and others.</w:t>
      </w:r>
      <w:r w:rsidR="00E82DB8">
        <w:t xml:space="preserve"> </w:t>
      </w:r>
      <w:r>
        <w:t>This sensitive book is designed to generate discussion between children and adults as each page provides opportunities for communication, understanding, expression of feelings, and support from the little girl's parents.</w:t>
      </w:r>
    </w:p>
    <w:p w:rsidR="00E82DB8" w:rsidRDefault="00E82DB8" w:rsidP="00F24C52"/>
    <w:p w:rsidR="009D7815" w:rsidRDefault="009D7815" w:rsidP="00F24C52">
      <w:pPr>
        <w:pStyle w:val="Heading2"/>
      </w:pPr>
      <w:r w:rsidRPr="00E82DB8">
        <w:lastRenderedPageBreak/>
        <w:t>Drop Dead</w:t>
      </w:r>
      <w:r>
        <w:tab/>
      </w:r>
      <w:proofErr w:type="gramStart"/>
      <w:r>
        <w:t>By</w:t>
      </w:r>
      <w:proofErr w:type="gramEnd"/>
      <w:r>
        <w:t xml:space="preserve"> Babette Cole, 1998</w:t>
      </w:r>
      <w:r w:rsidR="00F24C52">
        <w:t xml:space="preserve">    </w:t>
      </w:r>
      <w:r>
        <w:t>Red Fox, ISBN: 978-0099659112</w:t>
      </w:r>
    </w:p>
    <w:p w:rsidR="009D7815" w:rsidRDefault="009D7815" w:rsidP="009D7815"/>
    <w:p w:rsidR="009D7815" w:rsidRDefault="009D7815" w:rsidP="009D7815">
      <w:r>
        <w:t xml:space="preserve">A humorous book with comic-like pictures, two ‘bald old </w:t>
      </w:r>
      <w:proofErr w:type="spellStart"/>
      <w:r>
        <w:t>wrinklies’</w:t>
      </w:r>
      <w:proofErr w:type="spellEnd"/>
      <w:r>
        <w:t xml:space="preserve"> tell their grandchildren about their life growing up and how one day they will just </w:t>
      </w:r>
      <w:proofErr w:type="gramStart"/>
      <w:r>
        <w:t>drop down</w:t>
      </w:r>
      <w:proofErr w:type="gramEnd"/>
      <w:r>
        <w:t xml:space="preserve"> dead. It is a light-hearted book about life that emphasises the normality and inevitability of dying</w:t>
      </w:r>
      <w:r w:rsidRPr="009D7815">
        <w:t xml:space="preserve">. It is very </w:t>
      </w:r>
      <w:proofErr w:type="gramStart"/>
      <w:r w:rsidRPr="009D7815">
        <w:t>direct</w:t>
      </w:r>
      <w:proofErr w:type="gramEnd"/>
      <w:r w:rsidRPr="009D7815">
        <w:t xml:space="preserve"> and some readers may</w:t>
      </w:r>
      <w:r>
        <w:t xml:space="preserve"> not like its style.</w:t>
      </w:r>
    </w:p>
    <w:p w:rsidR="009D7815" w:rsidRDefault="009D7815" w:rsidP="009D7815"/>
    <w:p w:rsidR="009D7815" w:rsidRDefault="009D7815" w:rsidP="00F24C52">
      <w:pPr>
        <w:pStyle w:val="Heading2"/>
      </w:pPr>
      <w:r w:rsidRPr="00E82DB8">
        <w:t>Flamingo Dream</w:t>
      </w:r>
      <w:r w:rsidRPr="00E82DB8">
        <w:tab/>
      </w:r>
      <w:r>
        <w:tab/>
      </w:r>
      <w:r>
        <w:tab/>
      </w:r>
      <w:proofErr w:type="gramStart"/>
      <w:r>
        <w:t>By</w:t>
      </w:r>
      <w:proofErr w:type="gramEnd"/>
      <w:r>
        <w:t xml:space="preserve"> Donna Jo Napoli &amp; illustrated by Cathie Felstead, 2003 </w:t>
      </w:r>
      <w:r w:rsidR="00F24C52">
        <w:t xml:space="preserve">  </w:t>
      </w:r>
      <w:r>
        <w:t>Greenwillow Books, ISBN: 978-0688167967</w:t>
      </w:r>
    </w:p>
    <w:p w:rsidR="009D7815" w:rsidRDefault="009D7815" w:rsidP="009D7815"/>
    <w:p w:rsidR="009D7815" w:rsidRDefault="009D7815" w:rsidP="009D7815">
      <w:r>
        <w:t xml:space="preserve">In this bright and colourful book, a young boy tells the story of his Dad who is seriously ill and dies soon after a trip to Florida to see the place where he grew up. The collage style illustrations capture the things the boy collects to remind him of his Dad. A sensitive but honest book which emphasises the importance of memories. </w:t>
      </w:r>
    </w:p>
    <w:p w:rsidR="009D7815" w:rsidRDefault="009D7815" w:rsidP="009D7815"/>
    <w:p w:rsidR="009D7815" w:rsidRDefault="009D7815" w:rsidP="00F24C52">
      <w:pPr>
        <w:pStyle w:val="Heading2"/>
      </w:pPr>
      <w:r w:rsidRPr="00E82DB8">
        <w:t>Fred</w:t>
      </w:r>
      <w:r>
        <w:tab/>
        <w:t>By Posy Simmonds, 1998</w:t>
      </w:r>
      <w:r w:rsidR="00F24C52">
        <w:t xml:space="preserve"> </w:t>
      </w:r>
      <w:r>
        <w:t xml:space="preserve">Red </w:t>
      </w:r>
      <w:proofErr w:type="gramStart"/>
      <w:r>
        <w:t>Fox,</w:t>
      </w:r>
      <w:r w:rsidR="00F24C52">
        <w:t xml:space="preserve"> </w:t>
      </w:r>
      <w:r>
        <w:t xml:space="preserve"> ISBN</w:t>
      </w:r>
      <w:proofErr w:type="gramEnd"/>
      <w:r>
        <w:t>: 978-0099264125</w:t>
      </w:r>
    </w:p>
    <w:p w:rsidR="009D7815" w:rsidRDefault="009D7815" w:rsidP="009D7815"/>
    <w:p w:rsidR="009D7815" w:rsidRDefault="009D7815" w:rsidP="009D7815">
      <w:r>
        <w:t>A light-hearted book with detailed illustrations about Fred, Nick and Sophie’s lazy cat that dies. After burying him in the garden, they wake up at night to find all the cats in the area have come to say goodbye to Fred, the famous singer! This funny and touching story would be useful to introduce death to children.</w:t>
      </w:r>
    </w:p>
    <w:p w:rsidR="00F24C52" w:rsidRDefault="00F24C52" w:rsidP="00F24C52">
      <w:pPr>
        <w:pStyle w:val="Heading2"/>
        <w:rPr>
          <w:b/>
        </w:rPr>
      </w:pPr>
    </w:p>
    <w:p w:rsidR="009D7815" w:rsidRDefault="009D7815" w:rsidP="00F24C52">
      <w:pPr>
        <w:pStyle w:val="Heading2"/>
      </w:pPr>
      <w:proofErr w:type="spellStart"/>
      <w:r w:rsidRPr="00E82DB8">
        <w:t>Granpa</w:t>
      </w:r>
      <w:proofErr w:type="spellEnd"/>
      <w:r w:rsidRPr="00E82DB8">
        <w:t xml:space="preserve"> – The Book of the Film</w:t>
      </w:r>
      <w:r>
        <w:tab/>
        <w:t xml:space="preserve">Based on the story by John </w:t>
      </w:r>
      <w:proofErr w:type="spellStart"/>
      <w:r>
        <w:t>Burningham</w:t>
      </w:r>
      <w:proofErr w:type="spellEnd"/>
      <w:r>
        <w:t>, 1991</w:t>
      </w:r>
    </w:p>
    <w:p w:rsidR="009D7815" w:rsidRDefault="009D7815" w:rsidP="00F24C52">
      <w:pPr>
        <w:pStyle w:val="Heading2"/>
      </w:pPr>
      <w:r>
        <w:t>Ladybird Books Ltd, ISBN: 978-0721414768</w:t>
      </w:r>
    </w:p>
    <w:p w:rsidR="009D7815" w:rsidRDefault="009D7815" w:rsidP="009D7815"/>
    <w:p w:rsidR="009D7815" w:rsidRDefault="009D7815" w:rsidP="009D7815">
      <w:r>
        <w:t xml:space="preserve">This beautifully detailed picture book has very few words but tells the story of a little girl’s relationship with her </w:t>
      </w:r>
      <w:proofErr w:type="spellStart"/>
      <w:r>
        <w:t>Granpa</w:t>
      </w:r>
      <w:proofErr w:type="spellEnd"/>
      <w:r>
        <w:t>. Children may benefit from reading this book with an adult to talk about the pictures and to elaborate some of the messages it conveys.</w:t>
      </w:r>
    </w:p>
    <w:p w:rsidR="009D7815" w:rsidRDefault="009D7815" w:rsidP="009D7815"/>
    <w:p w:rsidR="009D7815" w:rsidRDefault="009D7815" w:rsidP="00F24C52">
      <w:pPr>
        <w:pStyle w:val="Heading2"/>
      </w:pPr>
      <w:r w:rsidRPr="00544FC2">
        <w:t xml:space="preserve">Saying Goodbye: A Special Farewell to Mama </w:t>
      </w:r>
      <w:proofErr w:type="spellStart"/>
      <w:r w:rsidRPr="00544FC2">
        <w:t>Nkwelle</w:t>
      </w:r>
      <w:proofErr w:type="spellEnd"/>
      <w:r>
        <w:tab/>
        <w:t xml:space="preserve">By Ifeoma </w:t>
      </w:r>
      <w:proofErr w:type="spellStart"/>
      <w:r>
        <w:t>Onyefulu</w:t>
      </w:r>
      <w:proofErr w:type="spellEnd"/>
      <w:r>
        <w:t>, 2002</w:t>
      </w:r>
    </w:p>
    <w:p w:rsidR="009D7815" w:rsidRDefault="009D7815" w:rsidP="00F24C52">
      <w:pPr>
        <w:pStyle w:val="Heading2"/>
      </w:pPr>
      <w:r>
        <w:t>Frances Lincoln, ISBN: 978-0711217010</w:t>
      </w:r>
    </w:p>
    <w:p w:rsidR="00F24C52" w:rsidRPr="00F24C52" w:rsidRDefault="00F24C52" w:rsidP="00F24C52"/>
    <w:p w:rsidR="009D7815" w:rsidRDefault="009D7815" w:rsidP="009D7815">
      <w:r>
        <w:t xml:space="preserve">This book has large bright colourful photos and follows a little boy, Ikenna describing what happens at the ceremony after his great-grandmother’s funeral. It gives ideas of different ways to remember someone and an insight into Nigerian culture. A lovely book that could be used in many different situations, including schools.   </w:t>
      </w:r>
    </w:p>
    <w:p w:rsidR="009D7815" w:rsidRDefault="009D7815" w:rsidP="009D7815"/>
    <w:p w:rsidR="009D7815" w:rsidRDefault="009D7815" w:rsidP="00F24C52">
      <w:pPr>
        <w:pStyle w:val="Heading2"/>
      </w:pPr>
      <w:r>
        <w:lastRenderedPageBreak/>
        <w:t>The Sunshine Cat</w:t>
      </w:r>
      <w:r>
        <w:tab/>
        <w:t>Written by Miriam Moss, Illustrated by</w:t>
      </w:r>
    </w:p>
    <w:p w:rsidR="009D7815" w:rsidRDefault="009D7815" w:rsidP="00F24C52">
      <w:pPr>
        <w:pStyle w:val="Heading2"/>
      </w:pPr>
      <w:r>
        <w:t xml:space="preserve">Lisa </w:t>
      </w:r>
      <w:proofErr w:type="spellStart"/>
      <w:r>
        <w:t>Flather</w:t>
      </w:r>
      <w:proofErr w:type="spellEnd"/>
      <w:r>
        <w:t xml:space="preserve"> ISBN: 978-1841215679 Orchard </w:t>
      </w:r>
      <w:proofErr w:type="spellStart"/>
      <w:r>
        <w:t>Picturebooks</w:t>
      </w:r>
      <w:proofErr w:type="spellEnd"/>
    </w:p>
    <w:p w:rsidR="009D7815" w:rsidRDefault="009D7815" w:rsidP="009D7815"/>
    <w:p w:rsidR="009D7815" w:rsidRDefault="009D7815" w:rsidP="009D7815">
      <w:r>
        <w:t>Sunny the cat is loved by all his human family, but one day there is a knock at the door - Sunny has been killed in an accident. A sensitive story which aims to help children come to terms with death.</w:t>
      </w:r>
    </w:p>
    <w:p w:rsidR="009D7815" w:rsidRDefault="009D7815" w:rsidP="009D7815"/>
    <w:p w:rsidR="009D7815" w:rsidRDefault="009D7815" w:rsidP="00F24C52">
      <w:pPr>
        <w:pStyle w:val="Heading2"/>
      </w:pPr>
      <w:r>
        <w:t xml:space="preserve">The Huge Bag of Worries </w:t>
      </w:r>
      <w:r>
        <w:tab/>
      </w:r>
      <w:r>
        <w:tab/>
        <w:t xml:space="preserve">By Virginia Ironside &amp; illustrated by Frank Rodgers, </w:t>
      </w:r>
      <w:proofErr w:type="gramStart"/>
      <w:r>
        <w:t>1996  Hodder</w:t>
      </w:r>
      <w:proofErr w:type="gramEnd"/>
      <w:r>
        <w:t xml:space="preserve"> Wayland, ISBN: 978-0340903179</w:t>
      </w:r>
    </w:p>
    <w:p w:rsidR="009D7815" w:rsidRDefault="009D7815" w:rsidP="009D7815"/>
    <w:p w:rsidR="009D7815" w:rsidRDefault="009D7815" w:rsidP="009D7815">
      <w:r>
        <w:t xml:space="preserve">Jenny begins to worry about lots of different things and these worries build up and get out of control. She just can’t get rid of them, until she meets the old lady next door who helps her feel better. A lovely story with fun illustrations encourages children to talk about their worries. </w:t>
      </w:r>
    </w:p>
    <w:p w:rsidR="009D7815" w:rsidRDefault="009D7815" w:rsidP="009D7815"/>
    <w:p w:rsidR="009D7815" w:rsidRDefault="009D7815" w:rsidP="00F24C52">
      <w:pPr>
        <w:pStyle w:val="Heading2"/>
      </w:pPr>
      <w:r>
        <w:t>Saying Goodbye to Daddy</w:t>
      </w:r>
      <w:r>
        <w:tab/>
      </w:r>
      <w:proofErr w:type="gramStart"/>
      <w:r>
        <w:t>By</w:t>
      </w:r>
      <w:proofErr w:type="gramEnd"/>
      <w:r>
        <w:t xml:space="preserve"> Judith Vigna, 1991 (h</w:t>
      </w:r>
      <w:r w:rsidR="00F24C52">
        <w:t>ard</w:t>
      </w:r>
      <w:r>
        <w:t>back)</w:t>
      </w:r>
    </w:p>
    <w:p w:rsidR="009D7815" w:rsidRDefault="009D7815" w:rsidP="00F24C52">
      <w:pPr>
        <w:pStyle w:val="Heading2"/>
      </w:pPr>
      <w:r>
        <w:t>Albert Whitman &amp; Company, ISBN: 978-0807572535</w:t>
      </w:r>
    </w:p>
    <w:p w:rsidR="009D7815" w:rsidRDefault="009D7815" w:rsidP="009D7815"/>
    <w:p w:rsidR="009D7815" w:rsidRDefault="009D7815" w:rsidP="009D7815">
      <w:r>
        <w:t>Clare’s Dad died in a car accident and this book looks at changes in the family, difficult feelings, funerals and memories through the eyes of Clare. It would also be a good book to help parents understand the child’s perspective. It gives good examples of how adults can answer children’s questions, emphasising the need to be clear and honest.</w:t>
      </w:r>
    </w:p>
    <w:p w:rsidR="009D7815" w:rsidRDefault="009D7815" w:rsidP="009D7815"/>
    <w:p w:rsidR="009D7815" w:rsidRDefault="009D7815" w:rsidP="00F24C52">
      <w:pPr>
        <w:pStyle w:val="Heading2"/>
      </w:pPr>
      <w:r>
        <w:t>The Tenth Good Thing About Barney</w:t>
      </w:r>
      <w:r>
        <w:tab/>
        <w:t xml:space="preserve">By Judith </w:t>
      </w:r>
      <w:proofErr w:type="spellStart"/>
      <w:r>
        <w:t>Viorst</w:t>
      </w:r>
      <w:proofErr w:type="spellEnd"/>
      <w:r>
        <w:t xml:space="preserve"> &amp; illustrated by Erik </w:t>
      </w:r>
      <w:proofErr w:type="spellStart"/>
      <w:r>
        <w:t>Blegvad</w:t>
      </w:r>
      <w:proofErr w:type="spellEnd"/>
      <w:r>
        <w:t xml:space="preserve">, 1987 Prentice Hall &amp; </w:t>
      </w:r>
      <w:proofErr w:type="gramStart"/>
      <w:r>
        <w:t xml:space="preserve">IBD, </w:t>
      </w:r>
      <w:r w:rsidR="00F24C52">
        <w:t xml:space="preserve">  </w:t>
      </w:r>
      <w:proofErr w:type="gramEnd"/>
      <w:r>
        <w:t>ISBN: 978-0689712036</w:t>
      </w:r>
    </w:p>
    <w:p w:rsidR="009D7815" w:rsidRDefault="009D7815" w:rsidP="009D7815"/>
    <w:p w:rsidR="009D7815" w:rsidRDefault="009D7815" w:rsidP="009D7815">
      <w:r>
        <w:t>A young boy’s cat dies and his parents suggest that he could think of ten good things about Barney to tell at the funeral. But he can only think of nine, until he talks to his Father about what happens to someone after they have died, and he discovers the tenth. A carefully written book with black and white pictures, that sensitively deals with death and lets the reader make his or her own decisions about what happens after the funeral.</w:t>
      </w:r>
    </w:p>
    <w:p w:rsidR="009D7815" w:rsidRDefault="009D7815" w:rsidP="009D7815"/>
    <w:p w:rsidR="009D7815" w:rsidRDefault="009D7815" w:rsidP="00F24C52">
      <w:pPr>
        <w:pStyle w:val="Heading2"/>
      </w:pPr>
      <w:r>
        <w:t xml:space="preserve">When Dinosaurs Die: A Guide to Understanding Death </w:t>
      </w:r>
      <w:r>
        <w:tab/>
      </w:r>
      <w:r>
        <w:tab/>
      </w:r>
      <w:r>
        <w:tab/>
      </w:r>
      <w:r>
        <w:tab/>
      </w:r>
    </w:p>
    <w:p w:rsidR="009D7815" w:rsidRDefault="009D7815" w:rsidP="00F24C52">
      <w:pPr>
        <w:pStyle w:val="Heading2"/>
      </w:pPr>
      <w:r>
        <w:t xml:space="preserve">By Laurie Krasny &amp; illustrated by Marc Brown, 1998 </w:t>
      </w:r>
      <w:r>
        <w:tab/>
        <w:t xml:space="preserve">Time Warner Trade Publishing, </w:t>
      </w:r>
    </w:p>
    <w:p w:rsidR="009D7815" w:rsidRDefault="009D7815" w:rsidP="00F24C52">
      <w:pPr>
        <w:pStyle w:val="Heading2"/>
      </w:pPr>
      <w:r>
        <w:t>ISBN: 978-0316119559</w:t>
      </w:r>
    </w:p>
    <w:p w:rsidR="009D7815" w:rsidRDefault="009D7815" w:rsidP="009D7815"/>
    <w:p w:rsidR="009D7815" w:rsidRDefault="009D7815" w:rsidP="009D7815">
      <w:r>
        <w:t>This factual picture book uses cartoon dinosaurs to illustrate the text and comment on what is said. It is a bright and colourful book that explains death in a simple and unthreatening way. It covers many issues including ‘why does someone die?’, ‘feelings about death’ and ‘saying goodbye’. It would be an excellent resource for anyone caring for young children.</w:t>
      </w:r>
    </w:p>
    <w:p w:rsidR="009D7815" w:rsidRDefault="009D7815" w:rsidP="009D7815"/>
    <w:p w:rsidR="009D7815" w:rsidRDefault="009D7815" w:rsidP="00F24C52">
      <w:pPr>
        <w:pStyle w:val="Heading2"/>
      </w:pPr>
      <w:r>
        <w:t>Little Mouse’s Big Book of Fears</w:t>
      </w:r>
      <w:r>
        <w:tab/>
        <w:t xml:space="preserve">by Emily </w:t>
      </w:r>
      <w:proofErr w:type="spellStart"/>
      <w:r>
        <w:t>Gravitt</w:t>
      </w:r>
      <w:proofErr w:type="spellEnd"/>
      <w:r w:rsidR="00F24C52">
        <w:t xml:space="preserve"> </w:t>
      </w:r>
      <w:r>
        <w:t>Macmillan Children's Books; 1 edition (4 July 2008)</w:t>
      </w:r>
      <w:r>
        <w:tab/>
      </w:r>
      <w:r>
        <w:tab/>
      </w:r>
      <w:r>
        <w:tab/>
        <w:t>ISBN-10: 0230016197</w:t>
      </w:r>
    </w:p>
    <w:p w:rsidR="00F24C52" w:rsidRDefault="00F24C52" w:rsidP="009D7815"/>
    <w:p w:rsidR="009D7815" w:rsidRDefault="009D7815" w:rsidP="009D7815">
      <w:r>
        <w:t xml:space="preserve">Young children will identify with the little mouse who uses the pages of this book to document his fears – from loud noises and the dark, to being sucked down the plughole. Packed with details and novelty elements including flaps, die-cuts and even a hilarious fold-out map, this is an extraordinary picture book. Winner of the Kate Greenaway Medal 2008 </w:t>
      </w:r>
    </w:p>
    <w:p w:rsidR="009D7815" w:rsidRDefault="009D7815" w:rsidP="009D7815"/>
    <w:p w:rsidR="009D7815" w:rsidRPr="00F24C52" w:rsidRDefault="009D7815" w:rsidP="00F24C52">
      <w:pPr>
        <w:pStyle w:val="Heading1"/>
        <w:rPr>
          <w:b/>
        </w:rPr>
      </w:pPr>
      <w:r w:rsidRPr="00F24C52">
        <w:rPr>
          <w:b/>
        </w:rPr>
        <w:t>Books for age 9 –12 years</w:t>
      </w:r>
    </w:p>
    <w:p w:rsidR="009D7815" w:rsidRDefault="009D7815" w:rsidP="009D7815"/>
    <w:p w:rsidR="009D7815" w:rsidRDefault="009D7815" w:rsidP="00F24C52">
      <w:pPr>
        <w:pStyle w:val="Heading2"/>
      </w:pPr>
      <w:r>
        <w:t xml:space="preserve">Beginnings and Endings with Lifetimes in Between: By Bryan </w:t>
      </w:r>
      <w:proofErr w:type="spellStart"/>
      <w:r>
        <w:t>Mellonie</w:t>
      </w:r>
      <w:proofErr w:type="spellEnd"/>
      <w:r>
        <w:t xml:space="preserve"> &amp; Robert </w:t>
      </w:r>
      <w:proofErr w:type="spellStart"/>
      <w:r>
        <w:t>Ingpen</w:t>
      </w:r>
      <w:proofErr w:type="spellEnd"/>
      <w:r>
        <w:t xml:space="preserve">, </w:t>
      </w:r>
      <w:proofErr w:type="gramStart"/>
      <w:r>
        <w:t xml:space="preserve">1997  </w:t>
      </w:r>
      <w:proofErr w:type="spellStart"/>
      <w:r>
        <w:t>Belitha</w:t>
      </w:r>
      <w:proofErr w:type="spellEnd"/>
      <w:proofErr w:type="gramEnd"/>
      <w:r>
        <w:t xml:space="preserve"> Press, ISBN: 978-1855617605</w:t>
      </w:r>
    </w:p>
    <w:p w:rsidR="009D7815" w:rsidRDefault="009D7815" w:rsidP="009D7815"/>
    <w:p w:rsidR="009D7815" w:rsidRDefault="009D7815" w:rsidP="009D7815">
      <w:r>
        <w:t xml:space="preserve">This </w:t>
      </w:r>
      <w:proofErr w:type="gramStart"/>
      <w:r>
        <w:t>thought provoking</w:t>
      </w:r>
      <w:proofErr w:type="gramEnd"/>
      <w:r>
        <w:t xml:space="preserve"> book has large pictures complemented with small sections of text. It clearly explains about life and death focussing on plants, animals and insects before moving on to people. It emphasises that death is part of the life cycle and is natural and normal whenever it occurs. A simple book with a powerful message.</w:t>
      </w:r>
    </w:p>
    <w:p w:rsidR="009D7815" w:rsidRDefault="009D7815" w:rsidP="009D7815"/>
    <w:p w:rsidR="00F24C52" w:rsidRDefault="009D7815" w:rsidP="00F24C52">
      <w:pPr>
        <w:pStyle w:val="Heading2"/>
      </w:pPr>
      <w:r>
        <w:t>Death: What’s Happening?</w:t>
      </w:r>
      <w:r>
        <w:tab/>
        <w:t>By Karen Bryant–Mole, 1994</w:t>
      </w:r>
      <w:r w:rsidR="00F24C52">
        <w:t xml:space="preserve"> </w:t>
      </w:r>
      <w:r>
        <w:t xml:space="preserve">Hodder Wayland, </w:t>
      </w:r>
    </w:p>
    <w:p w:rsidR="009D7815" w:rsidRDefault="009D7815" w:rsidP="00F24C52">
      <w:pPr>
        <w:pStyle w:val="Heading2"/>
      </w:pPr>
      <w:r>
        <w:t>ISBN: 978-0750213790</w:t>
      </w:r>
    </w:p>
    <w:p w:rsidR="009D7815" w:rsidRDefault="009D7815" w:rsidP="009D7815"/>
    <w:p w:rsidR="009D7815" w:rsidRDefault="009D7815" w:rsidP="009D7815">
      <w:r>
        <w:t>This factual book has clear text and large photos. It uses stories of young people to discuss issues surrounding death such as feeling frightened, the funeral and the future. It includes advice on how to feel better and cope with difficult situations after someone has died. Using straightforward language, this book may reassure the reader there are other young people who have had someone important to them die and answer some of their questions and concerns.</w:t>
      </w:r>
    </w:p>
    <w:p w:rsidR="009D7815" w:rsidRDefault="009D7815" w:rsidP="009D7815"/>
    <w:p w:rsidR="009D7815" w:rsidRDefault="009D7815" w:rsidP="00F24C52">
      <w:pPr>
        <w:pStyle w:val="Heading2"/>
      </w:pPr>
      <w:r>
        <w:t>The Cat Mummy</w:t>
      </w:r>
      <w:r>
        <w:tab/>
        <w:t xml:space="preserve">By Jacqueline Wilson &amp; illustrated by Nick </w:t>
      </w:r>
      <w:proofErr w:type="spellStart"/>
      <w:r>
        <w:t>Sharratt</w:t>
      </w:r>
      <w:proofErr w:type="spellEnd"/>
      <w:r>
        <w:t xml:space="preserve">, </w:t>
      </w:r>
      <w:proofErr w:type="gramStart"/>
      <w:r>
        <w:t>2002  Corgi</w:t>
      </w:r>
      <w:proofErr w:type="gramEnd"/>
      <w:r>
        <w:t xml:space="preserve"> </w:t>
      </w:r>
      <w:proofErr w:type="spellStart"/>
      <w:r>
        <w:t>Childrens</w:t>
      </w:r>
      <w:proofErr w:type="spellEnd"/>
      <w:r>
        <w:t xml:space="preserve">, </w:t>
      </w:r>
      <w:r w:rsidR="00F24C52">
        <w:t xml:space="preserve">               </w:t>
      </w:r>
      <w:r>
        <w:t xml:space="preserve">ISBN: 978-0440864165  (also on audiocassette) </w:t>
      </w:r>
    </w:p>
    <w:p w:rsidR="009D7815" w:rsidRDefault="009D7815" w:rsidP="009D7815"/>
    <w:p w:rsidR="009D7815" w:rsidRDefault="009D7815" w:rsidP="009D7815">
      <w:r>
        <w:t xml:space="preserve">Verity’s Mum died the day she was born but she rarely talks about her.  Verity doesn’t want to upset her Dad or Grandparents. This humorous but sensitive story mainly focuses on Verity’s missing cat Mabel but reveals some of the misunderstandings and anxieties children can have about death. It also shows it can be good to be open, honest and to talk about difficult issues. </w:t>
      </w:r>
    </w:p>
    <w:p w:rsidR="009D7815" w:rsidRDefault="009D7815" w:rsidP="009D7815"/>
    <w:p w:rsidR="00F24C52" w:rsidRDefault="009D7815" w:rsidP="00F24C52">
      <w:pPr>
        <w:pStyle w:val="Heading2"/>
      </w:pPr>
      <w:r>
        <w:lastRenderedPageBreak/>
        <w:t xml:space="preserve">The Ghost of Uncle </w:t>
      </w:r>
      <w:proofErr w:type="spellStart"/>
      <w:r>
        <w:t>Arvie</w:t>
      </w:r>
      <w:proofErr w:type="spellEnd"/>
      <w:r>
        <w:tab/>
        <w:t xml:space="preserve">By Sharon Creech, 1997 Macmillan Children’s Books, </w:t>
      </w:r>
    </w:p>
    <w:p w:rsidR="009D7815" w:rsidRDefault="009D7815" w:rsidP="00F24C52">
      <w:pPr>
        <w:pStyle w:val="Heading2"/>
      </w:pPr>
      <w:r>
        <w:t>ISBN: 978-0333656327</w:t>
      </w:r>
    </w:p>
    <w:p w:rsidR="009D7815" w:rsidRDefault="009D7815" w:rsidP="009D7815"/>
    <w:p w:rsidR="009D7815" w:rsidRDefault="009D7815" w:rsidP="009D7815">
      <w:r>
        <w:t xml:space="preserve">This fun and humorous book is about Danny, an ordinary nine-year-old boy. However, once or twice a year a ghost visits him.  This time it is the ghost of his Uncle </w:t>
      </w:r>
      <w:proofErr w:type="spellStart"/>
      <w:r>
        <w:t>Arvie</w:t>
      </w:r>
      <w:proofErr w:type="spellEnd"/>
      <w:r>
        <w:t xml:space="preserve"> who follows him, persuading him to make his three wishes come true. As a </w:t>
      </w:r>
      <w:proofErr w:type="gramStart"/>
      <w:r>
        <w:t>result</w:t>
      </w:r>
      <w:proofErr w:type="gramEnd"/>
      <w:r>
        <w:t xml:space="preserve"> Danny and his dog get into adventures which make him think about his dad who has also died. This book has some important messages and talks about death in an open </w:t>
      </w:r>
      <w:proofErr w:type="gramStart"/>
      <w:r>
        <w:t>way, but</w:t>
      </w:r>
      <w:proofErr w:type="gramEnd"/>
      <w:r>
        <w:t xml:space="preserve"> is primarily fun and imaginative. </w:t>
      </w:r>
    </w:p>
    <w:p w:rsidR="009D7815" w:rsidRDefault="009D7815" w:rsidP="009D7815"/>
    <w:p w:rsidR="009D7815" w:rsidRDefault="009D7815" w:rsidP="00F24C52">
      <w:pPr>
        <w:pStyle w:val="Heading2"/>
      </w:pPr>
      <w:r>
        <w:t>The Mountains of Tibet</w:t>
      </w:r>
      <w:r>
        <w:tab/>
        <w:t xml:space="preserve">By </w:t>
      </w:r>
      <w:proofErr w:type="spellStart"/>
      <w:r>
        <w:t>Mordicai</w:t>
      </w:r>
      <w:proofErr w:type="spellEnd"/>
      <w:r>
        <w:t xml:space="preserve"> Gerstein, 1989</w:t>
      </w:r>
      <w:r w:rsidR="00F24C52">
        <w:t xml:space="preserve"> </w:t>
      </w:r>
      <w:r>
        <w:t xml:space="preserve">Barefoot </w:t>
      </w:r>
      <w:proofErr w:type="gramStart"/>
      <w:r>
        <w:t xml:space="preserve">Paperbacks, </w:t>
      </w:r>
      <w:r w:rsidR="00F24C52">
        <w:t xml:space="preserve">  </w:t>
      </w:r>
      <w:proofErr w:type="gramEnd"/>
      <w:r w:rsidR="00F24C52">
        <w:t xml:space="preserve">      </w:t>
      </w:r>
      <w:r>
        <w:t>ISBN: 978-1898000549</w:t>
      </w:r>
    </w:p>
    <w:p w:rsidR="009D7815" w:rsidRDefault="009D7815" w:rsidP="009D7815"/>
    <w:p w:rsidR="009D7815" w:rsidRDefault="009D7815" w:rsidP="009D7815">
      <w:r>
        <w:t xml:space="preserve">Based on Tibetan teachings, this book tells of a small boy who grows up to be a woodcutter. When he dies, he discovers there is a chance to live again but first he must make </w:t>
      </w:r>
      <w:proofErr w:type="gramStart"/>
      <w:r>
        <w:t>a number of</w:t>
      </w:r>
      <w:proofErr w:type="gramEnd"/>
      <w:r>
        <w:t xml:space="preserve"> choices. A simple tale with deep meaning but the theme of reincarnation could be confusing. </w:t>
      </w:r>
    </w:p>
    <w:p w:rsidR="009D7815" w:rsidRDefault="009D7815" w:rsidP="009D7815"/>
    <w:p w:rsidR="009D7815" w:rsidRDefault="009D7815" w:rsidP="00F24C52">
      <w:pPr>
        <w:pStyle w:val="Heading2"/>
      </w:pPr>
      <w:r>
        <w:t>Losing Uncle Tim</w:t>
      </w:r>
      <w:r>
        <w:tab/>
      </w:r>
      <w:r>
        <w:tab/>
        <w:t>By Mary Kate Jordan &amp; illustrated by Judith Friedman, 1999</w:t>
      </w:r>
      <w:r w:rsidR="00F24C52">
        <w:t xml:space="preserve"> </w:t>
      </w:r>
      <w:r>
        <w:t>Albert Whitman &amp; Company, ISBN: 978-0807547564</w:t>
      </w:r>
    </w:p>
    <w:p w:rsidR="009D7815" w:rsidRDefault="009D7815" w:rsidP="009D7815"/>
    <w:p w:rsidR="009D7815" w:rsidRDefault="009D7815" w:rsidP="009D7815">
      <w:r>
        <w:t xml:space="preserve">This picture book for slightly older children explains how a young boy finds out his Uncle Tim has AIDS and is going to die. It is a serious and sensitive book covering many of the issues, changes and difficult feelings that can occur when someone has a serious illness. </w:t>
      </w:r>
    </w:p>
    <w:p w:rsidR="009D7815" w:rsidRDefault="009D7815" w:rsidP="009D7815"/>
    <w:p w:rsidR="009D7815" w:rsidRDefault="009D7815" w:rsidP="00F24C52">
      <w:pPr>
        <w:pStyle w:val="Heading2"/>
      </w:pPr>
      <w:r>
        <w:t xml:space="preserve">Michael Rosen’s SAD </w:t>
      </w:r>
      <w:proofErr w:type="gramStart"/>
      <w:r>
        <w:t>BOOK</w:t>
      </w:r>
      <w:r w:rsidR="00F24C52">
        <w:t xml:space="preserve">  </w:t>
      </w:r>
      <w:r>
        <w:tab/>
      </w:r>
      <w:proofErr w:type="gramEnd"/>
      <w:r>
        <w:t>By Michael Rosen &amp; illustrated by Quentin Blake, 2004</w:t>
      </w:r>
      <w:r w:rsidR="00F24C52">
        <w:t xml:space="preserve"> </w:t>
      </w:r>
      <w:r>
        <w:tab/>
        <w:t>Walker Books</w:t>
      </w:r>
      <w:r w:rsidR="00F24C52">
        <w:t xml:space="preserve">                     </w:t>
      </w:r>
      <w:r>
        <w:t xml:space="preserve"> ISBN: 978-1406313161</w:t>
      </w:r>
    </w:p>
    <w:p w:rsidR="009D7815" w:rsidRDefault="009D7815" w:rsidP="009D7815"/>
    <w:p w:rsidR="009D7815" w:rsidRDefault="009D7815" w:rsidP="009D7815">
      <w:r>
        <w:t>This book has large illustrations and small snippets of text. It is wonderfully honest and will appeal to children and adults of all ages. We all have sad stuff, but what makes Michael Rosen most sad is thinking about his son who died. This book is a simple but emotive story. He talks about what sad is and how it affects him and what he does to cope with it. In true Michael Rosen style, this book manages to make you smile as well.</w:t>
      </w:r>
    </w:p>
    <w:p w:rsidR="009D7815" w:rsidRDefault="009D7815" w:rsidP="009D7815"/>
    <w:p w:rsidR="009D7815" w:rsidRDefault="009D7815" w:rsidP="00F24C52">
      <w:pPr>
        <w:pStyle w:val="Heading2"/>
      </w:pPr>
      <w:r>
        <w:t xml:space="preserve">Milly’s Bug Nut     </w:t>
      </w:r>
      <w:proofErr w:type="gramStart"/>
      <w:r>
        <w:t>By</w:t>
      </w:r>
      <w:proofErr w:type="gramEnd"/>
      <w:r>
        <w:t xml:space="preserve"> Jill Janey, 2002 Winston’s Wish, ISBN: 978-0-9539123-4-6</w:t>
      </w:r>
    </w:p>
    <w:p w:rsidR="009D7815" w:rsidRDefault="009D7815" w:rsidP="009D7815"/>
    <w:p w:rsidR="009D7815" w:rsidRDefault="009D7815" w:rsidP="009D7815">
      <w:r>
        <w:t xml:space="preserve">A short, simple story with black and white pictures, of a young girl </w:t>
      </w:r>
      <w:proofErr w:type="gramStart"/>
      <w:r>
        <w:t>who’s</w:t>
      </w:r>
      <w:proofErr w:type="gramEnd"/>
      <w:r>
        <w:t xml:space="preserve"> Dad has died.  It talks about the ups and downs of family life and how things slowly get easier as time goes. Milly misses her Dad and things are just not the same anymore. She knows when people die, they can’t come back but she </w:t>
      </w:r>
      <w:proofErr w:type="gramStart"/>
      <w:r>
        <w:t>still keeps</w:t>
      </w:r>
      <w:proofErr w:type="gramEnd"/>
      <w:r>
        <w:t xml:space="preserve"> a wish to see her Dad one more time. </w:t>
      </w:r>
    </w:p>
    <w:p w:rsidR="009D7815" w:rsidRDefault="009D7815" w:rsidP="00F24C52">
      <w:pPr>
        <w:pStyle w:val="Heading2"/>
      </w:pPr>
      <w:r>
        <w:lastRenderedPageBreak/>
        <w:t>The Best Day of the Wee</w:t>
      </w:r>
      <w:r w:rsidR="00F24C52">
        <w:t xml:space="preserve">k   </w:t>
      </w:r>
      <w:r>
        <w:t xml:space="preserve">Hannah Cole &amp; illustrated by John </w:t>
      </w:r>
      <w:proofErr w:type="spellStart"/>
      <w:r>
        <w:t>Prater</w:t>
      </w:r>
      <w:proofErr w:type="spellEnd"/>
      <w:r>
        <w:t>, 1997</w:t>
      </w:r>
    </w:p>
    <w:p w:rsidR="009D7815" w:rsidRDefault="009D7815" w:rsidP="00F24C52">
      <w:pPr>
        <w:pStyle w:val="Heading2"/>
      </w:pPr>
      <w:r>
        <w:t>Walker Books, ISBN: 978-0744554670</w:t>
      </w:r>
    </w:p>
    <w:p w:rsidR="009D7815" w:rsidRDefault="009D7815" w:rsidP="009D7815"/>
    <w:p w:rsidR="009D7815" w:rsidRDefault="009D7815" w:rsidP="009D7815">
      <w:r>
        <w:t xml:space="preserve">This storybook tells of two young children who spend Saturdays with their Grandparents when Mum is at work. It has three chapters, with stories of three different Saturdays. The first is a happy day; the second is at the hospital and sad as Granny dies, the third at the theatre. It is a lovely story that gives an important message that it is still okay to have fun after someone dies. </w:t>
      </w:r>
    </w:p>
    <w:p w:rsidR="00E82DB8" w:rsidRDefault="00E82DB8" w:rsidP="009D7815"/>
    <w:p w:rsidR="009D7815" w:rsidRDefault="009D7815" w:rsidP="00F24C52">
      <w:pPr>
        <w:pStyle w:val="Heading2"/>
      </w:pPr>
      <w:r>
        <w:t>Water Bugs and Dragonflies:</w:t>
      </w:r>
      <w:r>
        <w:tab/>
        <w:t>By Doris Stickney &amp; illustrated by Gloria Stickney, 1983</w:t>
      </w:r>
      <w:r w:rsidR="00F24C52">
        <w:t xml:space="preserve"> </w:t>
      </w:r>
      <w:r>
        <w:t>Explaining death to children</w:t>
      </w:r>
      <w:r>
        <w:tab/>
        <w:t>ISBN: 978-0264674414</w:t>
      </w:r>
    </w:p>
    <w:p w:rsidR="009D7815" w:rsidRDefault="009D7815" w:rsidP="009D7815"/>
    <w:p w:rsidR="009D7815" w:rsidRDefault="009D7815" w:rsidP="009D7815">
      <w:r>
        <w:t xml:space="preserve">This pocket size booklet with small black and white pictures is based on a fable, associating death with a water bug’s transformation into a dragonfly. It portrays the mystery around death but may need an adult to explain the analogy and help a child relate it to their own experience. It uses Christian beliefs with a focus on life after death </w:t>
      </w:r>
      <w:proofErr w:type="gramStart"/>
      <w:r>
        <w:t>and also</w:t>
      </w:r>
      <w:proofErr w:type="gramEnd"/>
      <w:r>
        <w:t xml:space="preserve"> contains advice for parents.</w:t>
      </w:r>
    </w:p>
    <w:p w:rsidR="00E82DB8" w:rsidRDefault="00E82DB8" w:rsidP="00F24C52">
      <w:pPr>
        <w:pStyle w:val="Heading2"/>
      </w:pPr>
    </w:p>
    <w:p w:rsidR="009D7815" w:rsidRDefault="009D7815" w:rsidP="00F24C52">
      <w:pPr>
        <w:pStyle w:val="Heading2"/>
      </w:pPr>
      <w:r>
        <w:t>What on Earth Do You Do When Someone Dies? By Trevor Romain, 2003</w:t>
      </w:r>
    </w:p>
    <w:p w:rsidR="009D7815" w:rsidRDefault="009D7815" w:rsidP="00F24C52">
      <w:pPr>
        <w:pStyle w:val="Heading2"/>
      </w:pPr>
      <w:r>
        <w:t xml:space="preserve">  Free Spirit Publishing </w:t>
      </w:r>
      <w:proofErr w:type="gramStart"/>
      <w:r>
        <w:t>Inc,</w:t>
      </w:r>
      <w:r w:rsidR="00F24C52">
        <w:t xml:space="preserve"> </w:t>
      </w:r>
      <w:r>
        <w:t xml:space="preserve"> ISBN</w:t>
      </w:r>
      <w:proofErr w:type="gramEnd"/>
      <w:r>
        <w:t>: 978-1575420554</w:t>
      </w:r>
    </w:p>
    <w:p w:rsidR="009D7815" w:rsidRDefault="009D7815" w:rsidP="009D7815"/>
    <w:p w:rsidR="009D7815" w:rsidRDefault="009D7815" w:rsidP="009D7815">
      <w:r>
        <w:t>This book for older children is a factual guide, answering questions such as ‘why do people have to die?’, ‘is it okay to cry?’ and ‘what is a funeral/memorial service?’ It is written in a straightforward way, with practical tips, advice and information about different faiths and beliefs.</w:t>
      </w:r>
    </w:p>
    <w:p w:rsidR="009D7815" w:rsidRDefault="009D7815" w:rsidP="009D7815"/>
    <w:p w:rsidR="009D7815" w:rsidRDefault="009D7815" w:rsidP="00F24C52">
      <w:pPr>
        <w:pStyle w:val="Heading2"/>
      </w:pPr>
      <w:r>
        <w:t xml:space="preserve">Someone has died suddenly   Amy and Tom </w:t>
      </w:r>
      <w:proofErr w:type="gramStart"/>
      <w:r>
        <w:t>Project :</w:t>
      </w:r>
      <w:proofErr w:type="gramEnd"/>
      <w:r>
        <w:t xml:space="preserve"> Brake Road safety Charity</w:t>
      </w:r>
    </w:p>
    <w:p w:rsidR="009D7815" w:rsidRDefault="009D7815" w:rsidP="009D7815">
      <w:r>
        <w:t xml:space="preserve">http://www.brake.org.uk/index.php?option=com_hikashop&amp;ctrl=product&amp;task=show&amp;cid=197&amp;name=someone-has-died-suddenly-book&amp;Itemid=168&amp;category_pathway=17 </w:t>
      </w:r>
    </w:p>
    <w:p w:rsidR="009D7815" w:rsidRDefault="009D7815" w:rsidP="009D7815"/>
    <w:sectPr w:rsidR="009D781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620E" w:rsidRDefault="0059620E" w:rsidP="00E82DB8">
      <w:pPr>
        <w:spacing w:after="0" w:line="240" w:lineRule="auto"/>
      </w:pPr>
      <w:r>
        <w:separator/>
      </w:r>
    </w:p>
  </w:endnote>
  <w:endnote w:type="continuationSeparator" w:id="0">
    <w:p w:rsidR="0059620E" w:rsidRDefault="0059620E" w:rsidP="00E82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DB8" w:rsidRDefault="00E82D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3813538"/>
      <w:docPartObj>
        <w:docPartGallery w:val="Page Numbers (Bottom of Page)"/>
        <w:docPartUnique/>
      </w:docPartObj>
    </w:sdtPr>
    <w:sdtEndPr>
      <w:rPr>
        <w:noProof/>
      </w:rPr>
    </w:sdtEndPr>
    <w:sdtContent>
      <w:p w:rsidR="00E82DB8" w:rsidRDefault="00E82D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82DB8" w:rsidRDefault="00E82D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DB8" w:rsidRDefault="00E82D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620E" w:rsidRDefault="0059620E" w:rsidP="00E82DB8">
      <w:pPr>
        <w:spacing w:after="0" w:line="240" w:lineRule="auto"/>
      </w:pPr>
      <w:r>
        <w:separator/>
      </w:r>
    </w:p>
  </w:footnote>
  <w:footnote w:type="continuationSeparator" w:id="0">
    <w:p w:rsidR="0059620E" w:rsidRDefault="0059620E" w:rsidP="00E82D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DB8" w:rsidRDefault="00E82D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DB8" w:rsidRDefault="00E82D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2DB8" w:rsidRDefault="00E82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9D6BF4"/>
    <w:multiLevelType w:val="multilevel"/>
    <w:tmpl w:val="6CC2B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9B598B"/>
    <w:multiLevelType w:val="hybridMultilevel"/>
    <w:tmpl w:val="F7CA8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szSzNDA3MDY3sDRU0lEKTi0uzszPAykwqgUAWnL1tSwAAAA="/>
  </w:docVars>
  <w:rsids>
    <w:rsidRoot w:val="009D7815"/>
    <w:rsid w:val="00251D8F"/>
    <w:rsid w:val="002E52FB"/>
    <w:rsid w:val="002F7F9B"/>
    <w:rsid w:val="00544FC2"/>
    <w:rsid w:val="0059620E"/>
    <w:rsid w:val="009D7815"/>
    <w:rsid w:val="00AA3357"/>
    <w:rsid w:val="00CD183D"/>
    <w:rsid w:val="00E82DB8"/>
    <w:rsid w:val="00F24C52"/>
    <w:rsid w:val="00F839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9AC30C-60E4-4FE3-9902-8D3C3F119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4C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4C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24C5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24C52"/>
    <w:pPr>
      <w:ind w:left="720"/>
      <w:contextualSpacing/>
    </w:pPr>
  </w:style>
  <w:style w:type="character" w:styleId="Strong">
    <w:name w:val="Strong"/>
    <w:basedOn w:val="DefaultParagraphFont"/>
    <w:uiPriority w:val="22"/>
    <w:qFormat/>
    <w:rsid w:val="00F24C52"/>
    <w:rPr>
      <w:b/>
      <w:bCs/>
    </w:rPr>
  </w:style>
  <w:style w:type="character" w:styleId="Emphasis">
    <w:name w:val="Emphasis"/>
    <w:basedOn w:val="DefaultParagraphFont"/>
    <w:uiPriority w:val="20"/>
    <w:qFormat/>
    <w:rsid w:val="00F24C52"/>
    <w:rPr>
      <w:i/>
      <w:iCs/>
    </w:rPr>
  </w:style>
  <w:style w:type="character" w:customStyle="1" w:styleId="Heading1Char">
    <w:name w:val="Heading 1 Char"/>
    <w:basedOn w:val="DefaultParagraphFont"/>
    <w:link w:val="Heading1"/>
    <w:uiPriority w:val="9"/>
    <w:rsid w:val="00F24C5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82D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DB8"/>
  </w:style>
  <w:style w:type="paragraph" w:styleId="Footer">
    <w:name w:val="footer"/>
    <w:basedOn w:val="Normal"/>
    <w:link w:val="FooterChar"/>
    <w:uiPriority w:val="99"/>
    <w:unhideWhenUsed/>
    <w:rsid w:val="00E82D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993810">
      <w:bodyDiv w:val="1"/>
      <w:marLeft w:val="0"/>
      <w:marRight w:val="0"/>
      <w:marTop w:val="0"/>
      <w:marBottom w:val="0"/>
      <w:divBdr>
        <w:top w:val="none" w:sz="0" w:space="0" w:color="auto"/>
        <w:left w:val="none" w:sz="0" w:space="0" w:color="auto"/>
        <w:bottom w:val="none" w:sz="0" w:space="0" w:color="auto"/>
        <w:right w:val="none" w:sz="0" w:space="0" w:color="auto"/>
      </w:divBdr>
    </w:div>
    <w:div w:id="1775786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562</Words>
  <Characters>14606</Characters>
  <Application>Microsoft Office Word</Application>
  <DocSecurity>4</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Taylor</dc:creator>
  <cp:keywords/>
  <dc:description/>
  <cp:lastModifiedBy>Admin</cp:lastModifiedBy>
  <cp:revision>2</cp:revision>
  <dcterms:created xsi:type="dcterms:W3CDTF">2018-12-20T11:59:00Z</dcterms:created>
  <dcterms:modified xsi:type="dcterms:W3CDTF">2018-12-20T11:59:00Z</dcterms:modified>
</cp:coreProperties>
</file>